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r>
        <w:t xml:space="preserve"> </w:t>
      </w:r>
      <w:r>
        <w:t xml:space="preserve">Studies</w:t>
      </w:r>
      <w:r>
        <w:t xml:space="preserve"> </w:t>
      </w:r>
      <w:r>
        <w:t xml:space="preserve">in</w:t>
      </w:r>
      <w:r>
        <w:t xml:space="preserve"> </w:t>
      </w:r>
      <w:r>
        <w:t xml:space="preserve">Italy</w:t>
      </w:r>
      <w:r>
        <w:t xml:space="preserve"> </w:t>
      </w:r>
      <w:r>
        <w:t xml:space="preserve">Rome</w:t>
      </w:r>
    </w:p>
    <w:bookmarkStart w:id="23" w:name="scholarship-application-letter"/>
    <w:p>
      <w:pPr>
        <w:pStyle w:val="Heading1"/>
      </w:pPr>
      <w:r>
        <w:t xml:space="preserve">SCHOLARSHIP APPLICATION LETTER</w:t>
      </w:r>
    </w:p>
    <w:bookmarkStart w:id="22" w:name="Xb1cd866e2471ece28a0a50798b0c9fe0f6bc35b"/>
    <w:p>
      <w:pPr>
        <w:pStyle w:val="Heading2"/>
      </w:pPr>
      <w:r>
        <w:t xml:space="preserve">Pursuing Excellence in Electrical Engineering at the Heart of Innovation in Italy Rom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 | [Email Address] | [Phone Number]</w:t>
      </w:r>
    </w:p>
    <w:p>
      <w:pPr>
        <w:pStyle w:val="BodyText"/>
      </w:pPr>
      <w:r>
        <w:br/>
      </w:r>
      <w:r>
        <w:br/>
      </w:r>
    </w:p>
    <w:p>
      <w:pPr>
        <w:pStyle w:val="BodyText"/>
      </w:pPr>
      <w:r>
        <w:t xml:space="preserve">[Date]</w:t>
      </w:r>
    </w:p>
    <w:p>
      <w:pPr>
        <w:pStyle w:val="BodyText"/>
      </w:pPr>
      <w:r>
        <w:br/>
      </w:r>
      <w:r>
        <w:br/>
      </w:r>
    </w:p>
    <w:bookmarkStart w:id="20" w:name="scholarship-committee"/>
    <w:p>
      <w:pPr>
        <w:pStyle w:val="Heading3"/>
      </w:pPr>
      <w:r>
        <w:t xml:space="preserve">Scholarship Committee</w:t>
      </w:r>
    </w:p>
    <w:bookmarkEnd w:id="20"/>
    <w:bookmarkStart w:id="21" w:name="universityinstitution-name"/>
    <w:p>
      <w:pPr>
        <w:pStyle w:val="Heading3"/>
      </w:pPr>
      <w:r>
        <w:t xml:space="preserve">[University/Institution Name]</w:t>
      </w:r>
    </w:p>
    <w:p>
      <w:pPr>
        <w:pStyle w:val="FirstParagraph"/>
      </w:pPr>
      <w:r>
        <w:t xml:space="preserve">[University Address]</w:t>
      </w:r>
    </w:p>
    <w:p>
      <w:pPr>
        <w:pStyle w:val="BodyText"/>
      </w:pPr>
      <w:r>
        <w:t xml:space="preserve">Rome, Italy</w:t>
      </w:r>
    </w:p>
    <w:bookmarkEnd w:id="21"/>
    <w:p>
      <w:pPr>
        <w:pStyle w:val="BodyText"/>
      </w:pPr>
      <w:r>
        <w:br/>
      </w:r>
      <w:r>
        <w:br/>
      </w:r>
    </w:p>
    <w:p>
      <w:pPr>
        <w:pStyle w:val="BodyText"/>
      </w:pPr>
      <w:r>
        <w:t xml:space="preserve">Dear Scholarship Committee,</w:t>
      </w:r>
    </w:p>
    <w:p>
      <w:pPr>
        <w:pStyle w:val="BodyText"/>
      </w:pPr>
      <w:r>
        <w:t xml:space="preserve">It is with profound enthusiasm and unwavering determination that I present this Scholarship Application Letter for the prestigious [Specific Program Name, e.g., "Master of Science in Electrical Engineering"] at [University Name] in Italy Rome. As an aspiring Electrical Engineer hailing from [Your Country], I have meticulously planned my academic trajectory to immerse myself in the unparalleled engineering ecosystem of one of Europe’s most historically and technologically vibrant capitals. This Scholarship Application Letter represents not merely a request for financial assistance, but a declaration of my commitment to becoming an influential Electrical Engineer who will contribute meaningfully to Italy Rome's legacy of innovation while advancing global energy solutions.</w:t>
      </w:r>
    </w:p>
    <w:p>
      <w:pPr>
        <w:pStyle w:val="BodyText"/>
      </w:pPr>
      <w:r>
        <w:t xml:space="preserve">My academic journey has been defined by rigorous coursework in electrical systems, power electronics, and renewable energy integration at [Your University], where I consistently ranked among the top 5% of my cohort. My undergraduate thesis on "Optimizing Photovoltaic Integration in Urban Grids" earned recognition for its practical application to Mediterranean climate challenges – a topic I now recognize as deeply relevant to Italy Rome’s strategic goals for sustainable urban development. However, theoretical knowledge alone cannot prepare me for the complexities of modern power systems. I require the immersive environment of Italy Rome, where ancient engineering wisdom meets cutting-edge research at institutions like Sapienza University of Rome and Politecnico di Milano (with its renowned labs in Rome), to bridge this gap.</w:t>
      </w:r>
    </w:p>
    <w:p>
      <w:pPr>
        <w:pStyle w:val="BodyText"/>
      </w:pPr>
      <w:r>
        <w:t xml:space="preserve">Why Italy Rome? This question has driven my entire academic planning. The city itself is a living laboratory of electrical innovation: from the ancient aqueducts demonstrating early hydraulic engineering principles to the modern smart-grid initiatives transforming the EUR district into a model for sustainable urban energy management. Studying Electrical Engineering in Italy Rome offers an irreplaceable fusion of historical context and contemporary technological advancement. I am particularly eager to engage with Professor [Name]’s research on AI-driven grid resilience at Sapienza’s Department of Information Engineering, which directly aligns with my goal to develop adaptive power systems for climate-vulnerable regions. This opportunity transcends conventional education; it is a chance to learn from pioneers who understand that Italy Rome’s engineering heritage – from the Romans’ aqueducts to modern innovations like the Roma 2024 Olympic Village’s microgrid – is built on solving real-world problems with elegance and foresight.</w:t>
      </w:r>
    </w:p>
    <w:p>
      <w:pPr>
        <w:pStyle w:val="BodyText"/>
      </w:pPr>
      <w:r>
        <w:t xml:space="preserve">The significance of this Scholarship Application Letter extends beyond personal ambition. As an Electrical Engineer, I recognize that Italy Rome stands at a pivotal moment in Europe’s energy transition. With the European Green Deal prioritizing renewable integration, and Rome hosting the International Energy Agency’s Mediterranean Working Group, my studies here position me to contribute immediately to solutions addressing grid stability for solar-dependent communities – exactly where my research interests converge with regional needs. The scholarship would enable me to access Rome's unique resources: the National Research Council’s (CNR) high-power testing facilities, collaborations with Enel Green Power on offshore wind projects near the Tyrrhenian coast, and cultural immersion within a city that has historically been a nexus for scientific exchange since the Renaissance. Without this financial support, I would be unable to fully engage in these transformative opportunities.</w:t>
      </w:r>
    </w:p>
    <w:p>
      <w:pPr>
        <w:pStyle w:val="BodyText"/>
      </w:pPr>
      <w:r>
        <w:t xml:space="preserve">My professional vision is clear: To establish an engineering consultancy specializing in resilient power systems for Mediterranean cities by 2030. My proposed master's thesis – "Adaptive Microgrid Design for Historic Urban Centers" – will directly address Rome’s challenge of integrating modern renewable infrastructure without compromising its UNESCO-listed architectural heritage. This work requires access to Rome-specific data on historic building electrical loads, which is unavailable at my current institution. The scholarship would fund my participation in the "Rome Smart Grid Project," a collaboration between [University Name] and the City of Rome’s energy agency, providing fieldwork opportunities I cannot pursue independently.</w:t>
      </w:r>
    </w:p>
    <w:p>
      <w:pPr>
        <w:pStyle w:val="BodyText"/>
      </w:pPr>
      <w:r>
        <w:t xml:space="preserve">Moreover, studying in Italy Rome will cultivate essential cross-cultural engineering competencies. As an Electrical Engineer operating globally, I must understand how Italian regulatory frameworks (like the GSE’s incentives for solar adoption) interact with technical implementation – knowledge only gained through immersion. The city’s unique blend of ancient traditions and modern innovation mirrors the duality I seek in my career: respecting foundational principles while pioneering new solutions. My volunteer work with [Organization] on rural electrification projects in [Your Country] taught me that sustainable engineering requires cultural intelligence – a skill I will refine by collaborating daily with Italian peers in Rome’s diverse academic community.</w:t>
      </w:r>
    </w:p>
    <w:p>
      <w:pPr>
        <w:pStyle w:val="BodyText"/>
      </w:pPr>
      <w:r>
        <w:t xml:space="preserve">I understand the responsibility that comes with this scholarship. The institution’s legacy of producing Electrical Engineers who shaped Italy’s industrial revolution (like the pioneers behind Rome's first electric tram network in 1889) demands excellence from each recipient. I commit to becoming a steward of this tradition – not only by excelling academically but by sharing my knowledge through workshops with Roma’s youth engineering clubs and contributing to [University Name]’s "Sustainable Rome Initiative." My goal is to become an Electrical Engineer who embodies the spirit of Italy Rome: blending historical insight with future-focused innovation to solve humanity’s energy challenges.</w:t>
      </w:r>
    </w:p>
    <w:p>
      <w:pPr>
        <w:pStyle w:val="BodyText"/>
      </w:pPr>
      <w:r>
        <w:t xml:space="preserve">In closing, this Scholarship Application Letter is my earnest appeal for the opportunity to join your esteemed institution in Italy Rome. The financial support would unlock not just a degree, but a transformative journey at the intersection of engineering and culture – where every ancient cobblestone whispers lessons about sustainable infrastructure, and every modern lab represents the future I am prepared to build. With your investment in my potential as an Electrical Engineer, I will honor Italy Rome’s legacy by creating technologies that power both its historic streets and tomorrow’s global energy landscape.</w:t>
      </w:r>
    </w:p>
    <w:p>
      <w:pPr>
        <w:pStyle w:val="BodyText"/>
      </w:pPr>
      <w:r>
        <w:br/>
      </w:r>
      <w:r>
        <w:br/>
      </w:r>
    </w:p>
    <w:p>
      <w:pPr>
        <w:pStyle w:val="BodyText"/>
      </w:pPr>
      <w:r>
        <w:t xml:space="preserve">Sincerely,</w:t>
      </w:r>
    </w:p>
    <w:p>
      <w:pPr>
        <w:pStyle w:val="BodyText"/>
      </w:pPr>
      <w:r>
        <w:br/>
      </w:r>
      <w:r>
        <w:br/>
      </w:r>
    </w:p>
    <w:p>
      <w:pPr>
        <w:pStyle w:val="BodyText"/>
      </w:pPr>
      <w:r>
        <w:t xml:space="preserve">[Your Full Name]</w:t>
      </w:r>
    </w:p>
    <w:p>
      <w:pPr>
        <w:pStyle w:val="BodyText"/>
      </w:pPr>
      <w:r>
        <w:t xml:space="preserve">Electrical Engineering Student, [Your Current University]</w:t>
      </w:r>
    </w:p>
    <w:p>
      <w:pPr>
        <w:pStyle w:val="BodyText"/>
      </w:pPr>
      <w:r>
        <w:t xml:space="preserve">Future Electrical Engineer | Italy Rome Scholar</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 Studies in Italy Rome</dc:title>
  <dc:creator/>
  <cp:keywords/>
  <dcterms:created xsi:type="dcterms:W3CDTF">2025-12-10T07:21:19Z</dcterms:created>
  <dcterms:modified xsi:type="dcterms:W3CDTF">2025-12-10T07:21:19Z</dcterms:modified>
</cp:coreProperties>
</file>

<file path=docProps/custom.xml><?xml version="1.0" encoding="utf-8"?>
<Properties xmlns="http://schemas.openxmlformats.org/officeDocument/2006/custom-properties" xmlns:vt="http://schemas.openxmlformats.org/officeDocument/2006/docPropsVTypes"/>
</file>